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F1B" w:rsidRPr="000D09D0" w:rsidRDefault="00423EDB" w:rsidP="000D09D0">
      <w:pPr>
        <w:jc w:val="center"/>
        <w:rPr>
          <w:b/>
          <w:sz w:val="56"/>
        </w:rPr>
      </w:pPr>
      <w:bookmarkStart w:id="0" w:name="_GoBack"/>
      <w:bookmarkEnd w:id="0"/>
      <w:r>
        <w:rPr>
          <w:b/>
          <w:sz w:val="56"/>
        </w:rPr>
        <w:t>Class</w:t>
      </w:r>
      <w:r w:rsidR="000D09D0">
        <w:rPr>
          <w:b/>
          <w:sz w:val="56"/>
        </w:rPr>
        <w:t xml:space="preserve"> Task</w:t>
      </w:r>
    </w:p>
    <w:p w:rsidR="0082385A" w:rsidRPr="008402AF" w:rsidRDefault="00423EDB">
      <w:pPr>
        <w:rPr>
          <w:sz w:val="32"/>
        </w:rPr>
      </w:pPr>
      <w:r w:rsidRPr="008402AF">
        <w:rPr>
          <w:sz w:val="32"/>
        </w:rPr>
        <w:t xml:space="preserve">Basic validation using </w:t>
      </w:r>
      <w:proofErr w:type="spellStart"/>
      <w:r w:rsidR="00CC1F5D" w:rsidRPr="008402AF">
        <w:rPr>
          <w:sz w:val="32"/>
        </w:rPr>
        <w:t>javascript</w:t>
      </w:r>
      <w:proofErr w:type="spellEnd"/>
      <w:r w:rsidRPr="008402AF">
        <w:rPr>
          <w:sz w:val="32"/>
        </w:rPr>
        <w:t>.</w:t>
      </w:r>
    </w:p>
    <w:p w:rsidR="00283301" w:rsidRDefault="00423EDB" w:rsidP="00283301">
      <w:r>
        <w:rPr>
          <w:noProof/>
        </w:rPr>
        <w:drawing>
          <wp:inline distT="0" distB="0" distL="0" distR="0" wp14:anchorId="1F76E62F" wp14:editId="77B5B75B">
            <wp:extent cx="4914900" cy="622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622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3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MxNbY0MjA2NzRW0lEKTi0uzszPAykwrQUAbnVQBywAAAA="/>
  </w:docVars>
  <w:rsids>
    <w:rsidRoot w:val="003E5C56"/>
    <w:rsid w:val="000D09D0"/>
    <w:rsid w:val="00142410"/>
    <w:rsid w:val="00153574"/>
    <w:rsid w:val="001F0AB6"/>
    <w:rsid w:val="00283301"/>
    <w:rsid w:val="003B6F1B"/>
    <w:rsid w:val="003E5C56"/>
    <w:rsid w:val="00423EDB"/>
    <w:rsid w:val="00471381"/>
    <w:rsid w:val="005733D8"/>
    <w:rsid w:val="00637763"/>
    <w:rsid w:val="0082385A"/>
    <w:rsid w:val="008402AF"/>
    <w:rsid w:val="00A16171"/>
    <w:rsid w:val="00CC1F5D"/>
    <w:rsid w:val="00F6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F893B4-6782-43B7-9FB6-A39510EC7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5</cp:revision>
  <dcterms:created xsi:type="dcterms:W3CDTF">2021-02-10T10:27:00Z</dcterms:created>
  <dcterms:modified xsi:type="dcterms:W3CDTF">2023-02-01T06:07:00Z</dcterms:modified>
</cp:coreProperties>
</file>